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438F31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3D438F32" w14:textId="470B08C8" w:rsidR="0052217A" w:rsidRDefault="006D59EC" w:rsidP="00EA2786">
      <w:pPr>
        <w:pBdr>
          <w:bottom w:val="single" w:sz="4" w:space="1" w:color="auto"/>
        </w:pBdr>
        <w:spacing w:after="0"/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>Final</w:t>
      </w:r>
      <w:r w:rsidR="00A871EB">
        <w:rPr>
          <w:rFonts w:ascii="Cambria" w:hAnsi="Cambria"/>
          <w:sz w:val="28"/>
          <w:szCs w:val="32"/>
        </w:rPr>
        <w:t xml:space="preserve"> Term Project Evaluation</w:t>
      </w:r>
      <w:r w:rsidR="00201B40">
        <w:rPr>
          <w:rFonts w:ascii="Cambria" w:hAnsi="Cambria"/>
          <w:sz w:val="28"/>
          <w:szCs w:val="32"/>
        </w:rPr>
        <w:t xml:space="preserve"> Form</w:t>
      </w:r>
      <w:r w:rsidR="00EA2786">
        <w:rPr>
          <w:rFonts w:ascii="Cambria" w:hAnsi="Cambria"/>
          <w:sz w:val="28"/>
          <w:szCs w:val="32"/>
        </w:rPr>
        <w:t xml:space="preserve">, </w:t>
      </w:r>
      <w:r w:rsidR="003A2618">
        <w:rPr>
          <w:rFonts w:ascii="Cambria" w:hAnsi="Cambria"/>
          <w:sz w:val="28"/>
          <w:szCs w:val="32"/>
        </w:rPr>
        <w:t>Spring</w:t>
      </w:r>
      <w:r w:rsidR="00596BBE">
        <w:rPr>
          <w:rFonts w:ascii="Cambria" w:hAnsi="Cambria"/>
          <w:sz w:val="28"/>
          <w:szCs w:val="32"/>
        </w:rPr>
        <w:t xml:space="preserve"> 201</w:t>
      </w:r>
      <w:r w:rsidR="00BF0ACF">
        <w:rPr>
          <w:rFonts w:ascii="Cambria" w:hAnsi="Cambria"/>
          <w:sz w:val="28"/>
          <w:szCs w:val="32"/>
        </w:rPr>
        <w:t>9</w:t>
      </w:r>
      <w:r w:rsidR="00CF6EB1">
        <w:rPr>
          <w:rFonts w:ascii="Cambria" w:hAnsi="Cambria"/>
          <w:sz w:val="28"/>
          <w:szCs w:val="32"/>
        </w:rPr>
        <w:t>-</w:t>
      </w:r>
      <w:r w:rsidR="00596BBE">
        <w:rPr>
          <w:rFonts w:ascii="Cambria" w:hAnsi="Cambria"/>
          <w:sz w:val="28"/>
          <w:szCs w:val="32"/>
        </w:rPr>
        <w:t>20</w:t>
      </w:r>
      <w:r w:rsidR="00BF0ACF">
        <w:rPr>
          <w:rFonts w:ascii="Cambria" w:hAnsi="Cambria"/>
          <w:sz w:val="28"/>
          <w:szCs w:val="32"/>
        </w:rPr>
        <w:t>20</w:t>
      </w:r>
    </w:p>
    <w:p w14:paraId="3D438F33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727" w:type="pct"/>
        <w:tblInd w:w="-635" w:type="dxa"/>
        <w:tblLook w:val="04A0" w:firstRow="1" w:lastRow="0" w:firstColumn="1" w:lastColumn="0" w:noHBand="0" w:noVBand="1"/>
      </w:tblPr>
      <w:tblGrid>
        <w:gridCol w:w="563"/>
        <w:gridCol w:w="407"/>
        <w:gridCol w:w="872"/>
        <w:gridCol w:w="323"/>
        <w:gridCol w:w="2467"/>
        <w:gridCol w:w="1150"/>
        <w:gridCol w:w="902"/>
        <w:gridCol w:w="647"/>
        <w:gridCol w:w="129"/>
        <w:gridCol w:w="1191"/>
        <w:gridCol w:w="2058"/>
      </w:tblGrid>
      <w:tr w:rsidR="004E0E8B" w14:paraId="3D438F3A" w14:textId="77777777" w:rsidTr="004D7926">
        <w:trPr>
          <w:trHeight w:val="602"/>
        </w:trPr>
        <w:tc>
          <w:tcPr>
            <w:tcW w:w="860" w:type="pct"/>
            <w:gridSpan w:val="3"/>
            <w:shd w:val="clear" w:color="auto" w:fill="AEAAAA" w:themeFill="background2" w:themeFillShade="BF"/>
            <w:vAlign w:val="center"/>
          </w:tcPr>
          <w:p w14:paraId="3D438F34" w14:textId="77777777" w:rsidR="00F259A6" w:rsidRPr="004D0C27" w:rsidRDefault="00F259A6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2623" w:type="pct"/>
            <w:gridSpan w:val="6"/>
            <w:vAlign w:val="center"/>
          </w:tcPr>
          <w:p w14:paraId="3D438F35" w14:textId="2D372662" w:rsidR="00F259A6" w:rsidRPr="00E221FF" w:rsidRDefault="00A871EB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 xml:space="preserve">ADVANCED PROGRAMMING </w:t>
            </w:r>
            <w:r w:rsidR="003A2618">
              <w:rPr>
                <w:rFonts w:ascii="Cambria" w:hAnsi="Cambria"/>
                <w:b/>
                <w:bCs/>
                <w:sz w:val="28"/>
              </w:rPr>
              <w:t>WITH .NET</w:t>
            </w:r>
          </w:p>
        </w:tc>
        <w:tc>
          <w:tcPr>
            <w:tcW w:w="556" w:type="pct"/>
            <w:shd w:val="clear" w:color="auto" w:fill="AEAAAA" w:themeFill="background2" w:themeFillShade="BF"/>
            <w:vAlign w:val="center"/>
          </w:tcPr>
          <w:p w14:paraId="3D438F36" w14:textId="77777777" w:rsidR="00F259A6" w:rsidRPr="004D0C27" w:rsidRDefault="00F259A6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961" w:type="pct"/>
            <w:shd w:val="clear" w:color="auto" w:fill="auto"/>
            <w:vAlign w:val="center"/>
          </w:tcPr>
          <w:p w14:paraId="3D438F37" w14:textId="63F44D5A" w:rsidR="00F259A6" w:rsidRPr="004A431E" w:rsidRDefault="00A871EB" w:rsidP="00A871EB">
            <w:pPr>
              <w:spacing w:before="40" w:after="40"/>
              <w:jc w:val="center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A</w:t>
            </w:r>
          </w:p>
        </w:tc>
      </w:tr>
      <w:tr w:rsidR="00596BBE" w14:paraId="3D438F3F" w14:textId="77777777" w:rsidTr="002255F5">
        <w:tc>
          <w:tcPr>
            <w:tcW w:w="5000" w:type="pct"/>
            <w:gridSpan w:val="11"/>
            <w:vAlign w:val="center"/>
          </w:tcPr>
          <w:p w14:paraId="1B6EA881" w14:textId="77777777" w:rsidR="00596BBE" w:rsidRDefault="0067410E" w:rsidP="003F70D6">
            <w:pPr>
              <w:spacing w:before="120" w:after="120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ject Title:</w:t>
            </w:r>
          </w:p>
          <w:p w14:paraId="4CCDB4A5" w14:textId="77777777" w:rsidR="0067410E" w:rsidRDefault="0067410E" w:rsidP="003F70D6">
            <w:pPr>
              <w:spacing w:before="120" w:after="120"/>
              <w:rPr>
                <w:rFonts w:ascii="Cambria" w:hAnsi="Cambria"/>
              </w:rPr>
            </w:pPr>
          </w:p>
          <w:p w14:paraId="3D438F3E" w14:textId="7F431D73" w:rsidR="0067410E" w:rsidRDefault="0067410E" w:rsidP="003F70D6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7410E" w14:paraId="690FA7F7" w14:textId="77777777" w:rsidTr="002255F5">
        <w:trPr>
          <w:trHeight w:val="485"/>
        </w:trPr>
        <w:tc>
          <w:tcPr>
            <w:tcW w:w="5000" w:type="pct"/>
            <w:gridSpan w:val="11"/>
            <w:shd w:val="clear" w:color="auto" w:fill="AEAAAA" w:themeFill="background2" w:themeFillShade="BF"/>
            <w:vAlign w:val="center"/>
          </w:tcPr>
          <w:p w14:paraId="19F50D65" w14:textId="164415DB" w:rsidR="0067410E" w:rsidRDefault="0067410E" w:rsidP="00604263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bookmarkStart w:id="0" w:name="OLE_LINK1"/>
            <w:bookmarkStart w:id="1" w:name="OLE_LINK2"/>
            <w:bookmarkStart w:id="2" w:name="OLE_LINK3"/>
            <w:bookmarkStart w:id="3" w:name="OLE_LINK4"/>
            <w:r w:rsidRPr="00665AFE">
              <w:rPr>
                <w:rFonts w:ascii="Cambria" w:hAnsi="Cambria"/>
                <w:b/>
                <w:sz w:val="28"/>
              </w:rPr>
              <w:t>Group Members</w:t>
            </w:r>
          </w:p>
        </w:tc>
      </w:tr>
      <w:tr w:rsidR="00AA7B10" w14:paraId="3D438F46" w14:textId="77777777" w:rsidTr="004D7926">
        <w:trPr>
          <w:trHeight w:val="485"/>
        </w:trPr>
        <w:tc>
          <w:tcPr>
            <w:tcW w:w="263" w:type="pct"/>
            <w:shd w:val="clear" w:color="auto" w:fill="D9D9D9" w:themeFill="background1" w:themeFillShade="D9"/>
            <w:vAlign w:val="center"/>
          </w:tcPr>
          <w:p w14:paraId="3D438F42" w14:textId="77777777" w:rsidR="00F15258" w:rsidRPr="00420FC5" w:rsidRDefault="00F15258" w:rsidP="00420FC5">
            <w:pPr>
              <w:rPr>
                <w:rFonts w:ascii="Cambria" w:hAnsi="Cambria"/>
                <w:b/>
                <w:bCs/>
                <w:sz w:val="24"/>
                <w:szCs w:val="24"/>
              </w:rPr>
            </w:pPr>
          </w:p>
        </w:tc>
        <w:tc>
          <w:tcPr>
            <w:tcW w:w="748" w:type="pct"/>
            <w:gridSpan w:val="3"/>
            <w:shd w:val="clear" w:color="auto" w:fill="D9D9D9" w:themeFill="background1" w:themeFillShade="D9"/>
            <w:vAlign w:val="center"/>
          </w:tcPr>
          <w:p w14:paraId="3D438F43" w14:textId="77777777" w:rsidR="00F15258" w:rsidRPr="00420FC5" w:rsidRDefault="00F15258" w:rsidP="00604263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420FC5">
              <w:rPr>
                <w:rFonts w:ascii="Cambria" w:hAnsi="Cambria"/>
                <w:b/>
                <w:bCs/>
                <w:sz w:val="24"/>
                <w:szCs w:val="24"/>
              </w:rPr>
              <w:t>STUDENT ID</w:t>
            </w:r>
          </w:p>
        </w:tc>
        <w:tc>
          <w:tcPr>
            <w:tcW w:w="2110" w:type="pct"/>
            <w:gridSpan w:val="3"/>
            <w:shd w:val="clear" w:color="auto" w:fill="D9D9D9" w:themeFill="background1" w:themeFillShade="D9"/>
            <w:vAlign w:val="center"/>
          </w:tcPr>
          <w:p w14:paraId="3D438F44" w14:textId="77777777" w:rsidR="00F15258" w:rsidRPr="00420FC5" w:rsidRDefault="00F15258" w:rsidP="00604263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 w:rsidRPr="00420FC5">
              <w:rPr>
                <w:rFonts w:ascii="Cambria" w:hAnsi="Cambria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918" w:type="pct"/>
            <w:gridSpan w:val="3"/>
            <w:shd w:val="clear" w:color="auto" w:fill="D9D9D9" w:themeFill="background1" w:themeFillShade="D9"/>
            <w:vAlign w:val="center"/>
          </w:tcPr>
          <w:p w14:paraId="62BB8E84" w14:textId="6D74A205" w:rsidR="00F15258" w:rsidRPr="00420FC5" w:rsidRDefault="00EF71AF" w:rsidP="00604263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CONTRIBUTION (</w:t>
            </w:r>
            <w:r w:rsidR="00F15258">
              <w:rPr>
                <w:rFonts w:ascii="Cambria" w:hAnsi="Cambria"/>
                <w:b/>
                <w:bCs/>
                <w:sz w:val="24"/>
                <w:szCs w:val="24"/>
              </w:rPr>
              <w:t>%)</w:t>
            </w:r>
          </w:p>
        </w:tc>
        <w:tc>
          <w:tcPr>
            <w:tcW w:w="961" w:type="pct"/>
            <w:shd w:val="clear" w:color="auto" w:fill="D9D9D9" w:themeFill="background1" w:themeFillShade="D9"/>
            <w:vAlign w:val="center"/>
          </w:tcPr>
          <w:p w14:paraId="3D438F45" w14:textId="75C2CEA3" w:rsidR="00F15258" w:rsidRPr="00420FC5" w:rsidRDefault="0019755F" w:rsidP="00604263">
            <w:pPr>
              <w:jc w:val="center"/>
              <w:rPr>
                <w:rFonts w:ascii="Cambria" w:hAnsi="Cambria"/>
                <w:b/>
                <w:bCs/>
                <w:sz w:val="24"/>
                <w:szCs w:val="24"/>
              </w:rPr>
            </w:pPr>
            <w:r>
              <w:rPr>
                <w:rFonts w:ascii="Cambria" w:hAnsi="Cambria"/>
                <w:b/>
                <w:bCs/>
                <w:sz w:val="24"/>
                <w:szCs w:val="24"/>
              </w:rPr>
              <w:t>TOTAL MARKS</w:t>
            </w:r>
          </w:p>
        </w:tc>
      </w:tr>
      <w:tr w:rsidR="00AA7B10" w14:paraId="3D438F4B" w14:textId="77777777" w:rsidTr="004D7926">
        <w:tc>
          <w:tcPr>
            <w:tcW w:w="263" w:type="pct"/>
            <w:vAlign w:val="center"/>
          </w:tcPr>
          <w:p w14:paraId="3D438F47" w14:textId="77777777" w:rsidR="00F15258" w:rsidRPr="004A431E" w:rsidRDefault="00F15258" w:rsidP="004A431E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3D438F48" w14:textId="77777777" w:rsidR="00F15258" w:rsidRPr="00D110B5" w:rsidRDefault="00F15258" w:rsidP="00420FC5">
            <w:pPr>
              <w:spacing w:before="120" w:after="12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10" w:type="pct"/>
            <w:gridSpan w:val="3"/>
            <w:vAlign w:val="center"/>
          </w:tcPr>
          <w:p w14:paraId="3D438F49" w14:textId="77777777" w:rsidR="00F15258" w:rsidRPr="00D110B5" w:rsidRDefault="00F15258" w:rsidP="00420FC5">
            <w:pPr>
              <w:spacing w:before="120" w:after="12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8" w:type="pct"/>
            <w:gridSpan w:val="3"/>
            <w:vAlign w:val="center"/>
          </w:tcPr>
          <w:p w14:paraId="3984D6E3" w14:textId="77777777" w:rsidR="00F15258" w:rsidRPr="00D110B5" w:rsidRDefault="00F15258" w:rsidP="00420FC5">
            <w:pPr>
              <w:spacing w:before="120" w:after="12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61" w:type="pct"/>
            <w:vAlign w:val="center"/>
          </w:tcPr>
          <w:p w14:paraId="3D438F4A" w14:textId="791BC5EC" w:rsidR="00F15258" w:rsidRPr="00D110B5" w:rsidRDefault="00F15258" w:rsidP="00420FC5">
            <w:pPr>
              <w:spacing w:before="120" w:after="120"/>
              <w:rPr>
                <w:rFonts w:ascii="Cambria" w:hAnsi="Cambria"/>
                <w:sz w:val="20"/>
                <w:szCs w:val="20"/>
              </w:rPr>
            </w:pPr>
          </w:p>
        </w:tc>
      </w:tr>
      <w:tr w:rsidR="00EF71AF" w14:paraId="3D438F50" w14:textId="77777777" w:rsidTr="004D7926">
        <w:tc>
          <w:tcPr>
            <w:tcW w:w="263" w:type="pct"/>
            <w:vAlign w:val="center"/>
          </w:tcPr>
          <w:p w14:paraId="3D438F4C" w14:textId="77777777" w:rsidR="00F15258" w:rsidRPr="004A431E" w:rsidRDefault="00F15258" w:rsidP="004A431E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3D438F4D" w14:textId="77777777" w:rsidR="00F15258" w:rsidRPr="00D110B5" w:rsidRDefault="00F15258" w:rsidP="00420FC5">
            <w:pPr>
              <w:spacing w:before="120" w:after="12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10" w:type="pct"/>
            <w:gridSpan w:val="3"/>
            <w:vAlign w:val="center"/>
          </w:tcPr>
          <w:p w14:paraId="3D438F4E" w14:textId="77777777" w:rsidR="00F15258" w:rsidRPr="00D110B5" w:rsidRDefault="00F15258" w:rsidP="00420FC5">
            <w:pPr>
              <w:spacing w:before="120" w:after="12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8" w:type="pct"/>
            <w:gridSpan w:val="3"/>
            <w:vAlign w:val="center"/>
          </w:tcPr>
          <w:p w14:paraId="31CC1954" w14:textId="77777777" w:rsidR="00F15258" w:rsidRPr="00D110B5" w:rsidRDefault="00F15258" w:rsidP="00420FC5">
            <w:pPr>
              <w:spacing w:before="120" w:after="12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61" w:type="pct"/>
            <w:vAlign w:val="center"/>
          </w:tcPr>
          <w:p w14:paraId="3D438F4F" w14:textId="5453E6DA" w:rsidR="00F15258" w:rsidRPr="00D110B5" w:rsidRDefault="00F15258" w:rsidP="00420FC5">
            <w:pPr>
              <w:spacing w:before="120" w:after="120"/>
              <w:rPr>
                <w:rFonts w:ascii="Cambria" w:hAnsi="Cambria"/>
                <w:sz w:val="20"/>
                <w:szCs w:val="20"/>
              </w:rPr>
            </w:pPr>
          </w:p>
        </w:tc>
      </w:tr>
      <w:tr w:rsidR="00EF71AF" w14:paraId="3D438F55" w14:textId="77777777" w:rsidTr="004D7926">
        <w:tc>
          <w:tcPr>
            <w:tcW w:w="263" w:type="pct"/>
            <w:vAlign w:val="center"/>
          </w:tcPr>
          <w:p w14:paraId="3D438F51" w14:textId="77777777" w:rsidR="00F15258" w:rsidRPr="004A431E" w:rsidRDefault="00F15258" w:rsidP="004A431E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3D438F52" w14:textId="77777777" w:rsidR="00F15258" w:rsidRPr="00D110B5" w:rsidRDefault="00F15258" w:rsidP="00420FC5">
            <w:pPr>
              <w:spacing w:before="120" w:after="12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10" w:type="pct"/>
            <w:gridSpan w:val="3"/>
            <w:vAlign w:val="center"/>
          </w:tcPr>
          <w:p w14:paraId="3D438F53" w14:textId="77777777" w:rsidR="00F15258" w:rsidRPr="00D110B5" w:rsidRDefault="00F15258" w:rsidP="00420FC5">
            <w:pPr>
              <w:spacing w:before="120" w:after="12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8" w:type="pct"/>
            <w:gridSpan w:val="3"/>
            <w:vAlign w:val="center"/>
          </w:tcPr>
          <w:p w14:paraId="3EC856DC" w14:textId="77777777" w:rsidR="00F15258" w:rsidRPr="00D110B5" w:rsidRDefault="00F15258" w:rsidP="00420FC5">
            <w:pPr>
              <w:spacing w:before="120" w:after="12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61" w:type="pct"/>
            <w:vAlign w:val="center"/>
          </w:tcPr>
          <w:p w14:paraId="3D438F54" w14:textId="0C1FE607" w:rsidR="00F15258" w:rsidRPr="00D110B5" w:rsidRDefault="00F15258" w:rsidP="00420FC5">
            <w:pPr>
              <w:spacing w:before="120" w:after="120"/>
              <w:rPr>
                <w:rFonts w:ascii="Cambria" w:hAnsi="Cambria"/>
                <w:sz w:val="20"/>
                <w:szCs w:val="20"/>
              </w:rPr>
            </w:pPr>
          </w:p>
        </w:tc>
      </w:tr>
      <w:tr w:rsidR="003610B2" w14:paraId="05D74AD3" w14:textId="77777777" w:rsidTr="004D7926">
        <w:tc>
          <w:tcPr>
            <w:tcW w:w="263" w:type="pct"/>
            <w:vAlign w:val="center"/>
          </w:tcPr>
          <w:p w14:paraId="39AD639C" w14:textId="77777777" w:rsidR="003610B2" w:rsidRPr="004A431E" w:rsidRDefault="003610B2" w:rsidP="004A431E">
            <w:pPr>
              <w:pStyle w:val="ListParagraph"/>
              <w:numPr>
                <w:ilvl w:val="0"/>
                <w:numId w:val="3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48" w:type="pct"/>
            <w:gridSpan w:val="3"/>
            <w:vAlign w:val="center"/>
          </w:tcPr>
          <w:p w14:paraId="4BD31E1B" w14:textId="77777777" w:rsidR="003610B2" w:rsidRPr="00D110B5" w:rsidRDefault="003610B2" w:rsidP="00420FC5">
            <w:pPr>
              <w:spacing w:before="120" w:after="12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110" w:type="pct"/>
            <w:gridSpan w:val="3"/>
            <w:vAlign w:val="center"/>
          </w:tcPr>
          <w:p w14:paraId="7D36C1C1" w14:textId="77777777" w:rsidR="003610B2" w:rsidRPr="00D110B5" w:rsidRDefault="003610B2" w:rsidP="00420FC5">
            <w:pPr>
              <w:spacing w:before="120" w:after="12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18" w:type="pct"/>
            <w:gridSpan w:val="3"/>
            <w:vAlign w:val="center"/>
          </w:tcPr>
          <w:p w14:paraId="38B4020C" w14:textId="77777777" w:rsidR="003610B2" w:rsidRPr="00D110B5" w:rsidRDefault="003610B2" w:rsidP="00420FC5">
            <w:pPr>
              <w:spacing w:before="120" w:after="120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961" w:type="pct"/>
            <w:vAlign w:val="center"/>
          </w:tcPr>
          <w:p w14:paraId="6CBF66CA" w14:textId="77777777" w:rsidR="003610B2" w:rsidRPr="00D110B5" w:rsidRDefault="003610B2" w:rsidP="00420FC5">
            <w:pPr>
              <w:spacing w:before="120" w:after="120"/>
              <w:rPr>
                <w:rFonts w:ascii="Cambria" w:hAnsi="Cambria"/>
                <w:sz w:val="20"/>
                <w:szCs w:val="20"/>
              </w:rPr>
            </w:pPr>
          </w:p>
        </w:tc>
      </w:tr>
      <w:bookmarkEnd w:id="0"/>
      <w:bookmarkEnd w:id="1"/>
      <w:bookmarkEnd w:id="2"/>
      <w:bookmarkEnd w:id="3"/>
      <w:tr w:rsidR="005908CF" w14:paraId="01C22714" w14:textId="77777777" w:rsidTr="002255F5">
        <w:trPr>
          <w:trHeight w:val="393"/>
        </w:trPr>
        <w:tc>
          <w:tcPr>
            <w:tcW w:w="5000" w:type="pct"/>
            <w:gridSpan w:val="11"/>
            <w:shd w:val="clear" w:color="auto" w:fill="AEAAAA" w:themeFill="background2" w:themeFillShade="BF"/>
            <w:vAlign w:val="center"/>
          </w:tcPr>
          <w:p w14:paraId="7816121F" w14:textId="5EF7AF58" w:rsidR="005908CF" w:rsidRPr="00640DF8" w:rsidRDefault="00AF7E07" w:rsidP="00C56614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br w:type="page"/>
            </w:r>
            <w:r w:rsidR="005908CF" w:rsidRPr="00665AFE">
              <w:rPr>
                <w:rFonts w:ascii="Cambria" w:hAnsi="Cambria"/>
                <w:b/>
                <w:sz w:val="28"/>
              </w:rPr>
              <w:t xml:space="preserve">Evaluation: </w:t>
            </w:r>
            <w:r w:rsidR="00DB39FC">
              <w:rPr>
                <w:rFonts w:ascii="Cambria" w:hAnsi="Cambria"/>
                <w:b/>
                <w:sz w:val="28"/>
              </w:rPr>
              <w:t>API Client</w:t>
            </w:r>
            <w:r w:rsidR="00003B06">
              <w:rPr>
                <w:rFonts w:ascii="Cambria" w:hAnsi="Cambria"/>
                <w:b/>
                <w:sz w:val="28"/>
              </w:rPr>
              <w:t xml:space="preserve"> Application</w:t>
            </w:r>
          </w:p>
        </w:tc>
      </w:tr>
      <w:tr w:rsidR="002021A5" w14:paraId="3D438F9F" w14:textId="77777777" w:rsidTr="004D7926">
        <w:trPr>
          <w:trHeight w:val="393"/>
        </w:trPr>
        <w:tc>
          <w:tcPr>
            <w:tcW w:w="453" w:type="pct"/>
            <w:gridSpan w:val="2"/>
            <w:shd w:val="clear" w:color="auto" w:fill="D9D9D9" w:themeFill="background1" w:themeFillShade="D9"/>
            <w:vAlign w:val="center"/>
          </w:tcPr>
          <w:p w14:paraId="3D438F9A" w14:textId="77777777" w:rsidR="001C5CD6" w:rsidRPr="00640DF8" w:rsidRDefault="001C5CD6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710" w:type="pct"/>
            <w:gridSpan w:val="3"/>
            <w:shd w:val="clear" w:color="auto" w:fill="D9D9D9" w:themeFill="background1" w:themeFillShade="D9"/>
            <w:vAlign w:val="center"/>
          </w:tcPr>
          <w:p w14:paraId="3D438F9B" w14:textId="77777777" w:rsidR="001C5CD6" w:rsidRPr="00640DF8" w:rsidRDefault="001C5CD6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37" w:type="pct"/>
            <w:shd w:val="clear" w:color="auto" w:fill="D9D9D9" w:themeFill="background1" w:themeFillShade="D9"/>
            <w:vAlign w:val="center"/>
          </w:tcPr>
          <w:p w14:paraId="3D438F9C" w14:textId="77777777" w:rsidR="001C5CD6" w:rsidRPr="00640DF8" w:rsidRDefault="001C5CD6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23" w:type="pct"/>
            <w:gridSpan w:val="2"/>
            <w:shd w:val="clear" w:color="auto" w:fill="D9D9D9" w:themeFill="background1" w:themeFillShade="D9"/>
            <w:vAlign w:val="center"/>
          </w:tcPr>
          <w:p w14:paraId="3D438F9D" w14:textId="58C88FAC" w:rsidR="001C5CD6" w:rsidRPr="00640DF8" w:rsidRDefault="00047079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ARK</w:t>
            </w:r>
          </w:p>
        </w:tc>
        <w:tc>
          <w:tcPr>
            <w:tcW w:w="1577" w:type="pct"/>
            <w:gridSpan w:val="3"/>
            <w:shd w:val="clear" w:color="auto" w:fill="D9D9D9" w:themeFill="background1" w:themeFillShade="D9"/>
            <w:vAlign w:val="center"/>
          </w:tcPr>
          <w:p w14:paraId="3D438F9E" w14:textId="77777777" w:rsidR="001C5CD6" w:rsidRPr="00640DF8" w:rsidRDefault="001C5CD6" w:rsidP="00047079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REMARK</w:t>
            </w:r>
          </w:p>
        </w:tc>
      </w:tr>
      <w:tr w:rsidR="00F358F1" w14:paraId="3D438FCF" w14:textId="77777777" w:rsidTr="004D7926">
        <w:trPr>
          <w:trHeight w:val="393"/>
        </w:trPr>
        <w:tc>
          <w:tcPr>
            <w:tcW w:w="453" w:type="pct"/>
            <w:gridSpan w:val="2"/>
            <w:shd w:val="clear" w:color="auto" w:fill="D9D9D9" w:themeFill="background1" w:themeFillShade="D9"/>
          </w:tcPr>
          <w:p w14:paraId="3D438FCA" w14:textId="77777777" w:rsidR="00F358F1" w:rsidRPr="00640DF8" w:rsidRDefault="00F358F1" w:rsidP="00F358F1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710" w:type="pct"/>
            <w:gridSpan w:val="3"/>
            <w:shd w:val="clear" w:color="auto" w:fill="D9D9D9" w:themeFill="background1" w:themeFillShade="D9"/>
          </w:tcPr>
          <w:p w14:paraId="3D438FCB" w14:textId="7A7717A2" w:rsidR="00F358F1" w:rsidRPr="00F358F1" w:rsidRDefault="00143A43" w:rsidP="00F358F1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</w:rPr>
              <w:t xml:space="preserve">JavaScript </w:t>
            </w:r>
            <w:r w:rsidR="00F358F1" w:rsidRPr="00640DF8">
              <w:rPr>
                <w:rFonts w:ascii="Cambria" w:hAnsi="Cambria"/>
              </w:rPr>
              <w:t>Validation (</w:t>
            </w:r>
            <w:r w:rsidR="00F358F1">
              <w:rPr>
                <w:rFonts w:ascii="Cambria" w:hAnsi="Cambria"/>
              </w:rPr>
              <w:t>Client Side</w:t>
            </w:r>
            <w:r w:rsidR="00F358F1" w:rsidRPr="00640DF8">
              <w:rPr>
                <w:rFonts w:ascii="Cambria" w:hAnsi="Cambria"/>
              </w:rPr>
              <w:t>)</w:t>
            </w:r>
          </w:p>
        </w:tc>
        <w:tc>
          <w:tcPr>
            <w:tcW w:w="537" w:type="pct"/>
            <w:shd w:val="clear" w:color="auto" w:fill="D9D9D9" w:themeFill="background1" w:themeFillShade="D9"/>
          </w:tcPr>
          <w:p w14:paraId="3D438FCC" w14:textId="2B4DE41E" w:rsidR="00F358F1" w:rsidRPr="0022446E" w:rsidRDefault="008F7B69" w:rsidP="00F358F1">
            <w:pPr>
              <w:spacing w:before="120" w:after="120"/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10</w:t>
            </w:r>
          </w:p>
        </w:tc>
        <w:tc>
          <w:tcPr>
            <w:tcW w:w="723" w:type="pct"/>
            <w:gridSpan w:val="2"/>
            <w:shd w:val="clear" w:color="auto" w:fill="auto"/>
          </w:tcPr>
          <w:p w14:paraId="3D438FCD" w14:textId="77777777" w:rsidR="00F358F1" w:rsidRPr="00640DF8" w:rsidRDefault="00F358F1" w:rsidP="00F358F1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1577" w:type="pct"/>
            <w:gridSpan w:val="3"/>
            <w:shd w:val="clear" w:color="auto" w:fill="auto"/>
          </w:tcPr>
          <w:p w14:paraId="3D438FCE" w14:textId="77777777" w:rsidR="00F358F1" w:rsidRPr="00640DF8" w:rsidRDefault="00F358F1" w:rsidP="00F358F1">
            <w:pPr>
              <w:spacing w:before="120" w:after="120"/>
              <w:rPr>
                <w:rFonts w:ascii="Cambria" w:hAnsi="Cambria"/>
              </w:rPr>
            </w:pPr>
          </w:p>
        </w:tc>
      </w:tr>
      <w:tr w:rsidR="00F358F1" w14:paraId="3D438FED" w14:textId="77777777" w:rsidTr="004D7926">
        <w:trPr>
          <w:trHeight w:val="393"/>
        </w:trPr>
        <w:tc>
          <w:tcPr>
            <w:tcW w:w="453" w:type="pct"/>
            <w:gridSpan w:val="2"/>
            <w:shd w:val="clear" w:color="auto" w:fill="D9D9D9" w:themeFill="background1" w:themeFillShade="D9"/>
          </w:tcPr>
          <w:p w14:paraId="3D438FE8" w14:textId="77777777" w:rsidR="00F358F1" w:rsidRPr="00640DF8" w:rsidRDefault="00F358F1" w:rsidP="00F358F1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710" w:type="pct"/>
            <w:gridSpan w:val="3"/>
            <w:shd w:val="clear" w:color="auto" w:fill="D9D9D9" w:themeFill="background1" w:themeFillShade="D9"/>
          </w:tcPr>
          <w:p w14:paraId="3D438FE9" w14:textId="726ED800" w:rsidR="00F358F1" w:rsidRDefault="00B15D6F" w:rsidP="00F358F1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pplication Features</w:t>
            </w:r>
          </w:p>
        </w:tc>
        <w:tc>
          <w:tcPr>
            <w:tcW w:w="537" w:type="pct"/>
            <w:shd w:val="clear" w:color="auto" w:fill="D9D9D9" w:themeFill="background1" w:themeFillShade="D9"/>
          </w:tcPr>
          <w:p w14:paraId="3D438FEA" w14:textId="2D8CA768" w:rsidR="00F358F1" w:rsidRPr="0022446E" w:rsidRDefault="004D7926" w:rsidP="00F358F1">
            <w:pPr>
              <w:spacing w:before="120" w:after="120"/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1</w:t>
            </w:r>
            <w:r w:rsidR="00F358F1" w:rsidRPr="0022446E">
              <w:rPr>
                <w:rFonts w:ascii="Cambria" w:hAnsi="Cambria"/>
                <w:b/>
                <w:sz w:val="24"/>
                <w:szCs w:val="24"/>
              </w:rPr>
              <w:t>0</w:t>
            </w:r>
          </w:p>
        </w:tc>
        <w:tc>
          <w:tcPr>
            <w:tcW w:w="723" w:type="pct"/>
            <w:gridSpan w:val="2"/>
          </w:tcPr>
          <w:p w14:paraId="3D438FEB" w14:textId="77777777" w:rsidR="00F358F1" w:rsidRPr="00640DF8" w:rsidRDefault="00F358F1" w:rsidP="00F358F1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1577" w:type="pct"/>
            <w:gridSpan w:val="3"/>
          </w:tcPr>
          <w:p w14:paraId="3D438FEC" w14:textId="77777777" w:rsidR="00F358F1" w:rsidRPr="00640DF8" w:rsidRDefault="00F358F1" w:rsidP="00F358F1">
            <w:pPr>
              <w:spacing w:before="120" w:after="120"/>
              <w:rPr>
                <w:rFonts w:ascii="Cambria" w:hAnsi="Cambria"/>
              </w:rPr>
            </w:pPr>
          </w:p>
        </w:tc>
      </w:tr>
      <w:tr w:rsidR="00F358F1" w14:paraId="3D438FF9" w14:textId="77777777" w:rsidTr="004D7926">
        <w:trPr>
          <w:trHeight w:val="393"/>
        </w:trPr>
        <w:tc>
          <w:tcPr>
            <w:tcW w:w="453" w:type="pct"/>
            <w:gridSpan w:val="2"/>
          </w:tcPr>
          <w:p w14:paraId="3D438FF4" w14:textId="77777777" w:rsidR="00F358F1" w:rsidRPr="00640DF8" w:rsidRDefault="00F358F1" w:rsidP="00F358F1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710" w:type="pct"/>
            <w:gridSpan w:val="3"/>
          </w:tcPr>
          <w:p w14:paraId="3D438FF5" w14:textId="77777777" w:rsidR="00F358F1" w:rsidRDefault="00F358F1" w:rsidP="00F358F1">
            <w:pPr>
              <w:spacing w:before="120" w:after="120"/>
              <w:rPr>
                <w:rFonts w:ascii="Cambria" w:hAnsi="Cambria"/>
              </w:rPr>
            </w:pPr>
            <w:r w:rsidRPr="004D1643">
              <w:rPr>
                <w:rFonts w:ascii="Cambria" w:hAnsi="Cambria"/>
              </w:rPr>
              <w:t>Others</w:t>
            </w:r>
          </w:p>
        </w:tc>
        <w:tc>
          <w:tcPr>
            <w:tcW w:w="537" w:type="pct"/>
          </w:tcPr>
          <w:p w14:paraId="3D438FF6" w14:textId="77777777" w:rsidR="00F358F1" w:rsidRPr="00640DF8" w:rsidRDefault="00F358F1" w:rsidP="00F358F1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23" w:type="pct"/>
            <w:gridSpan w:val="2"/>
          </w:tcPr>
          <w:p w14:paraId="3D438FF7" w14:textId="77777777" w:rsidR="00F358F1" w:rsidRPr="00640DF8" w:rsidRDefault="00F358F1" w:rsidP="00F358F1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1577" w:type="pct"/>
            <w:gridSpan w:val="3"/>
          </w:tcPr>
          <w:p w14:paraId="3D438FF8" w14:textId="77777777" w:rsidR="00F358F1" w:rsidRPr="00640DF8" w:rsidRDefault="00F358F1" w:rsidP="00F358F1">
            <w:pPr>
              <w:spacing w:before="120" w:after="120"/>
              <w:rPr>
                <w:rFonts w:ascii="Cambria" w:hAnsi="Cambria"/>
              </w:rPr>
            </w:pPr>
          </w:p>
        </w:tc>
      </w:tr>
      <w:tr w:rsidR="00F358F1" w14:paraId="3D438FFE" w14:textId="77777777" w:rsidTr="004D7926">
        <w:trPr>
          <w:trHeight w:val="393"/>
        </w:trPr>
        <w:tc>
          <w:tcPr>
            <w:tcW w:w="2163" w:type="pct"/>
            <w:gridSpan w:val="5"/>
          </w:tcPr>
          <w:p w14:paraId="3D438FFA" w14:textId="77777777" w:rsidR="00F358F1" w:rsidRPr="008155FF" w:rsidRDefault="00F358F1" w:rsidP="00F358F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37" w:type="pct"/>
          </w:tcPr>
          <w:p w14:paraId="3D438FFB" w14:textId="23E537E8" w:rsidR="00F358F1" w:rsidRPr="00E221FF" w:rsidRDefault="0033276A" w:rsidP="00F358F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2</w:t>
            </w:r>
            <w:r w:rsidR="00F358F1">
              <w:rPr>
                <w:rFonts w:ascii="Cambria" w:hAnsi="Cambria"/>
                <w:b/>
                <w:bCs/>
              </w:rPr>
              <w:t>0</w:t>
            </w:r>
          </w:p>
        </w:tc>
        <w:tc>
          <w:tcPr>
            <w:tcW w:w="723" w:type="pct"/>
            <w:gridSpan w:val="2"/>
          </w:tcPr>
          <w:p w14:paraId="3D438FFC" w14:textId="77777777" w:rsidR="00F358F1" w:rsidRPr="00640DF8" w:rsidRDefault="00F358F1" w:rsidP="00F358F1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1577" w:type="pct"/>
            <w:gridSpan w:val="3"/>
          </w:tcPr>
          <w:p w14:paraId="3D438FFD" w14:textId="77777777" w:rsidR="00F358F1" w:rsidRPr="00640DF8" w:rsidRDefault="00F358F1" w:rsidP="00F358F1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F14D4" w14:paraId="6988097E" w14:textId="77777777" w:rsidTr="002255F5">
        <w:trPr>
          <w:trHeight w:val="2022"/>
        </w:trPr>
        <w:tc>
          <w:tcPr>
            <w:tcW w:w="5000" w:type="pct"/>
            <w:gridSpan w:val="11"/>
          </w:tcPr>
          <w:p w14:paraId="36927CA7" w14:textId="77777777" w:rsidR="00AC247D" w:rsidRPr="00AC247D" w:rsidRDefault="00AC247D" w:rsidP="00AC247D">
            <w:pPr>
              <w:spacing w:before="120" w:after="120"/>
              <w:rPr>
                <w:rFonts w:ascii="Cambria" w:hAnsi="Cambria"/>
                <w:b/>
                <w:bCs/>
                <w:i/>
                <w:iCs/>
              </w:rPr>
            </w:pPr>
            <w:r w:rsidRPr="00AC247D">
              <w:rPr>
                <w:rFonts w:ascii="Cambria" w:hAnsi="Cambria"/>
                <w:b/>
                <w:bCs/>
                <w:i/>
                <w:iCs/>
              </w:rPr>
              <w:t>Overall Comment:</w:t>
            </w:r>
          </w:p>
          <w:p w14:paraId="05329D62" w14:textId="77777777" w:rsidR="004F14D4" w:rsidRDefault="004F14D4" w:rsidP="00F358F1">
            <w:pPr>
              <w:spacing w:before="120" w:after="120"/>
              <w:rPr>
                <w:rFonts w:ascii="Cambria" w:hAnsi="Cambria"/>
              </w:rPr>
            </w:pPr>
          </w:p>
          <w:p w14:paraId="1C3DF737" w14:textId="77777777" w:rsidR="00D75461" w:rsidRDefault="00D75461" w:rsidP="00F358F1">
            <w:pPr>
              <w:spacing w:before="120" w:after="120"/>
              <w:rPr>
                <w:rFonts w:ascii="Cambria" w:hAnsi="Cambria"/>
              </w:rPr>
            </w:pPr>
          </w:p>
          <w:p w14:paraId="422BB10F" w14:textId="77777777" w:rsidR="00D75461" w:rsidRDefault="00D75461" w:rsidP="00F358F1">
            <w:pPr>
              <w:spacing w:before="120" w:after="120"/>
              <w:rPr>
                <w:rFonts w:ascii="Cambria" w:hAnsi="Cambria"/>
              </w:rPr>
            </w:pPr>
          </w:p>
          <w:p w14:paraId="48848154" w14:textId="77777777" w:rsidR="00D75461" w:rsidRDefault="00D75461" w:rsidP="00F358F1">
            <w:pPr>
              <w:spacing w:before="120" w:after="120"/>
              <w:rPr>
                <w:rFonts w:ascii="Cambria" w:hAnsi="Cambria"/>
              </w:rPr>
            </w:pPr>
          </w:p>
          <w:p w14:paraId="39D189AA" w14:textId="77777777" w:rsidR="00BE3070" w:rsidRDefault="00BE3070" w:rsidP="00F358F1">
            <w:pPr>
              <w:spacing w:before="120" w:after="120"/>
              <w:rPr>
                <w:rFonts w:ascii="Cambria" w:hAnsi="Cambria"/>
              </w:rPr>
            </w:pPr>
          </w:p>
          <w:p w14:paraId="1A9F3A30" w14:textId="1E623D2C" w:rsidR="00BE3070" w:rsidRPr="00640DF8" w:rsidRDefault="00BE3070" w:rsidP="00F358F1">
            <w:pPr>
              <w:spacing w:before="120" w:after="120"/>
              <w:rPr>
                <w:rFonts w:ascii="Cambria" w:hAnsi="Cambria"/>
              </w:rPr>
            </w:pPr>
          </w:p>
        </w:tc>
      </w:tr>
      <w:tr w:rsidR="00A5576D" w14:paraId="0F914258" w14:textId="77777777" w:rsidTr="002255F5">
        <w:trPr>
          <w:trHeight w:val="393"/>
        </w:trPr>
        <w:tc>
          <w:tcPr>
            <w:tcW w:w="5000" w:type="pct"/>
            <w:gridSpan w:val="11"/>
            <w:shd w:val="clear" w:color="auto" w:fill="AEAAAA" w:themeFill="background2" w:themeFillShade="BF"/>
            <w:vAlign w:val="center"/>
          </w:tcPr>
          <w:p w14:paraId="6E5009B4" w14:textId="2F938323" w:rsidR="00A5576D" w:rsidRPr="00640DF8" w:rsidRDefault="00A5576D" w:rsidP="00A5576D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br w:type="page"/>
            </w:r>
            <w:r w:rsidRPr="00665AFE">
              <w:rPr>
                <w:rFonts w:ascii="Cambria" w:hAnsi="Cambria"/>
                <w:b/>
                <w:sz w:val="28"/>
              </w:rPr>
              <w:t xml:space="preserve">Evaluation: </w:t>
            </w:r>
            <w:r>
              <w:rPr>
                <w:rFonts w:ascii="Cambria" w:hAnsi="Cambria"/>
                <w:b/>
                <w:sz w:val="28"/>
              </w:rPr>
              <w:t>API</w:t>
            </w:r>
            <w:r w:rsidR="00003B06">
              <w:rPr>
                <w:rFonts w:ascii="Cambria" w:hAnsi="Cambria"/>
                <w:b/>
                <w:sz w:val="28"/>
              </w:rPr>
              <w:t xml:space="preserve"> Develo</w:t>
            </w:r>
            <w:r w:rsidR="00C318A1">
              <w:rPr>
                <w:rFonts w:ascii="Cambria" w:hAnsi="Cambria"/>
                <w:b/>
                <w:sz w:val="28"/>
              </w:rPr>
              <w:t>pment</w:t>
            </w:r>
          </w:p>
        </w:tc>
      </w:tr>
      <w:tr w:rsidR="00A5576D" w14:paraId="2CD589E7" w14:textId="77777777" w:rsidTr="004D7926">
        <w:trPr>
          <w:trHeight w:val="393"/>
        </w:trPr>
        <w:tc>
          <w:tcPr>
            <w:tcW w:w="2163" w:type="pct"/>
            <w:gridSpan w:val="5"/>
            <w:shd w:val="clear" w:color="auto" w:fill="DBDBDB" w:themeFill="accent3" w:themeFillTint="66"/>
            <w:vAlign w:val="center"/>
          </w:tcPr>
          <w:p w14:paraId="4419DCDB" w14:textId="17182FCC" w:rsidR="00A5576D" w:rsidRDefault="00A5576D" w:rsidP="00A5576D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lastRenderedPageBreak/>
              <w:t>CRITERIA</w:t>
            </w:r>
          </w:p>
        </w:tc>
        <w:tc>
          <w:tcPr>
            <w:tcW w:w="537" w:type="pct"/>
            <w:shd w:val="clear" w:color="auto" w:fill="DBDBDB" w:themeFill="accent3" w:themeFillTint="66"/>
            <w:vAlign w:val="center"/>
          </w:tcPr>
          <w:p w14:paraId="2F3A94ED" w14:textId="15EE6686" w:rsidR="00A5576D" w:rsidRDefault="00A5576D" w:rsidP="00A5576D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23" w:type="pct"/>
            <w:gridSpan w:val="2"/>
            <w:shd w:val="clear" w:color="auto" w:fill="DBDBDB" w:themeFill="accent3" w:themeFillTint="66"/>
            <w:vAlign w:val="center"/>
          </w:tcPr>
          <w:p w14:paraId="757019FE" w14:textId="75DFEC1B" w:rsidR="00A5576D" w:rsidRPr="00640DF8" w:rsidRDefault="00A5576D" w:rsidP="00A5576D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>MARK</w:t>
            </w:r>
          </w:p>
        </w:tc>
        <w:tc>
          <w:tcPr>
            <w:tcW w:w="1577" w:type="pct"/>
            <w:gridSpan w:val="3"/>
            <w:shd w:val="clear" w:color="auto" w:fill="DBDBDB" w:themeFill="accent3" w:themeFillTint="66"/>
            <w:vAlign w:val="center"/>
          </w:tcPr>
          <w:p w14:paraId="68A21391" w14:textId="2A71C850" w:rsidR="00A5576D" w:rsidRPr="00640DF8" w:rsidRDefault="00A5576D" w:rsidP="00136BD1">
            <w:pPr>
              <w:spacing w:before="120" w:after="120"/>
              <w:jc w:val="center"/>
              <w:rPr>
                <w:rFonts w:ascii="Cambria" w:hAnsi="Cambria"/>
              </w:rPr>
            </w:pPr>
            <w:r w:rsidRPr="00640DF8">
              <w:rPr>
                <w:rFonts w:ascii="Cambria" w:hAnsi="Cambria"/>
                <w:b/>
                <w:bCs/>
              </w:rPr>
              <w:t>REMARK</w:t>
            </w:r>
          </w:p>
        </w:tc>
      </w:tr>
      <w:tr w:rsidR="00A5576D" w14:paraId="66E82E0A" w14:textId="77777777" w:rsidTr="004D7926">
        <w:trPr>
          <w:trHeight w:val="393"/>
        </w:trPr>
        <w:tc>
          <w:tcPr>
            <w:tcW w:w="2163" w:type="pct"/>
            <w:gridSpan w:val="5"/>
            <w:shd w:val="clear" w:color="auto" w:fill="DBDBDB" w:themeFill="accent3" w:themeFillTint="66"/>
          </w:tcPr>
          <w:p w14:paraId="14D836C8" w14:textId="04A45C9F" w:rsidR="00A5576D" w:rsidRPr="00640DF8" w:rsidRDefault="00A747E9" w:rsidP="00A5576D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</w:rPr>
              <w:t>Resource-based URI</w:t>
            </w:r>
            <w:r w:rsidR="00072A6B">
              <w:rPr>
                <w:rFonts w:ascii="Cambria" w:hAnsi="Cambria"/>
              </w:rPr>
              <w:t>s</w:t>
            </w:r>
          </w:p>
        </w:tc>
        <w:tc>
          <w:tcPr>
            <w:tcW w:w="537" w:type="pct"/>
            <w:shd w:val="clear" w:color="auto" w:fill="DBDBDB" w:themeFill="accent3" w:themeFillTint="66"/>
          </w:tcPr>
          <w:p w14:paraId="45BA4423" w14:textId="47B93823" w:rsidR="00A5576D" w:rsidRPr="00640DF8" w:rsidRDefault="00EB66EE" w:rsidP="00A5576D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5</w:t>
            </w:r>
          </w:p>
        </w:tc>
        <w:tc>
          <w:tcPr>
            <w:tcW w:w="723" w:type="pct"/>
            <w:gridSpan w:val="2"/>
          </w:tcPr>
          <w:p w14:paraId="15D4D65F" w14:textId="77777777" w:rsidR="00A5576D" w:rsidRDefault="00A5576D" w:rsidP="00A5576D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1577" w:type="pct"/>
            <w:gridSpan w:val="3"/>
          </w:tcPr>
          <w:p w14:paraId="2130C451" w14:textId="77777777" w:rsidR="00A5576D" w:rsidRPr="00640DF8" w:rsidRDefault="00A5576D" w:rsidP="00A5576D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</w:tr>
      <w:tr w:rsidR="00A5576D" w14:paraId="3D085DB1" w14:textId="77777777" w:rsidTr="004D7926">
        <w:trPr>
          <w:trHeight w:val="393"/>
        </w:trPr>
        <w:tc>
          <w:tcPr>
            <w:tcW w:w="2163" w:type="pct"/>
            <w:gridSpan w:val="5"/>
            <w:shd w:val="clear" w:color="auto" w:fill="DBDBDB" w:themeFill="accent3" w:themeFillTint="66"/>
          </w:tcPr>
          <w:p w14:paraId="465CAACF" w14:textId="52B17F80" w:rsidR="00A5576D" w:rsidRPr="00640DF8" w:rsidRDefault="00A747E9" w:rsidP="00A5576D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TP Verbs</w:t>
            </w:r>
          </w:p>
        </w:tc>
        <w:tc>
          <w:tcPr>
            <w:tcW w:w="537" w:type="pct"/>
            <w:shd w:val="clear" w:color="auto" w:fill="DBDBDB" w:themeFill="accent3" w:themeFillTint="66"/>
          </w:tcPr>
          <w:p w14:paraId="6C11AD1A" w14:textId="76C4CC5C" w:rsidR="00A5576D" w:rsidRPr="0022446E" w:rsidRDefault="00EB66EE" w:rsidP="00A5576D">
            <w:pPr>
              <w:spacing w:before="120" w:after="120"/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5</w:t>
            </w:r>
          </w:p>
        </w:tc>
        <w:tc>
          <w:tcPr>
            <w:tcW w:w="723" w:type="pct"/>
            <w:gridSpan w:val="2"/>
          </w:tcPr>
          <w:p w14:paraId="7D2AB07C" w14:textId="77777777" w:rsidR="00A5576D" w:rsidRDefault="00A5576D" w:rsidP="00A5576D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1577" w:type="pct"/>
            <w:gridSpan w:val="3"/>
          </w:tcPr>
          <w:p w14:paraId="69C17091" w14:textId="77777777" w:rsidR="00A5576D" w:rsidRPr="00640DF8" w:rsidRDefault="00A5576D" w:rsidP="00A5576D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</w:tr>
      <w:tr w:rsidR="00A5576D" w14:paraId="0425C130" w14:textId="77777777" w:rsidTr="004D7926">
        <w:trPr>
          <w:trHeight w:val="393"/>
        </w:trPr>
        <w:tc>
          <w:tcPr>
            <w:tcW w:w="2163" w:type="pct"/>
            <w:gridSpan w:val="5"/>
            <w:shd w:val="clear" w:color="auto" w:fill="DBDBDB" w:themeFill="accent3" w:themeFillTint="66"/>
          </w:tcPr>
          <w:p w14:paraId="419BE84A" w14:textId="7C7F9333" w:rsidR="00A5576D" w:rsidRPr="00640DF8" w:rsidRDefault="00CC63B2" w:rsidP="00A5576D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TP Status Code</w:t>
            </w:r>
            <w:r w:rsidR="00072A6B">
              <w:rPr>
                <w:rFonts w:ascii="Cambria" w:hAnsi="Cambria"/>
              </w:rPr>
              <w:t>s</w:t>
            </w:r>
            <w:r w:rsidR="009E1B01">
              <w:rPr>
                <w:rFonts w:ascii="Cambria" w:hAnsi="Cambria"/>
              </w:rPr>
              <w:t xml:space="preserve"> + Validation</w:t>
            </w:r>
          </w:p>
        </w:tc>
        <w:tc>
          <w:tcPr>
            <w:tcW w:w="537" w:type="pct"/>
            <w:shd w:val="clear" w:color="auto" w:fill="DBDBDB" w:themeFill="accent3" w:themeFillTint="66"/>
          </w:tcPr>
          <w:p w14:paraId="152B27B7" w14:textId="2A57D995" w:rsidR="00A5576D" w:rsidRPr="0022446E" w:rsidRDefault="00EB66EE" w:rsidP="00A5576D">
            <w:pPr>
              <w:spacing w:before="120" w:after="120"/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5</w:t>
            </w:r>
          </w:p>
        </w:tc>
        <w:tc>
          <w:tcPr>
            <w:tcW w:w="723" w:type="pct"/>
            <w:gridSpan w:val="2"/>
          </w:tcPr>
          <w:p w14:paraId="339F603D" w14:textId="77777777" w:rsidR="00A5576D" w:rsidRDefault="00A5576D" w:rsidP="00A5576D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1577" w:type="pct"/>
            <w:gridSpan w:val="3"/>
          </w:tcPr>
          <w:p w14:paraId="043BC5F4" w14:textId="77777777" w:rsidR="00A5576D" w:rsidRPr="00640DF8" w:rsidRDefault="00A5576D" w:rsidP="00A5576D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</w:tr>
      <w:tr w:rsidR="00A5576D" w14:paraId="2F14FC4B" w14:textId="77777777" w:rsidTr="004D7926">
        <w:trPr>
          <w:trHeight w:val="393"/>
        </w:trPr>
        <w:tc>
          <w:tcPr>
            <w:tcW w:w="2163" w:type="pct"/>
            <w:gridSpan w:val="5"/>
            <w:shd w:val="clear" w:color="auto" w:fill="DBDBDB" w:themeFill="accent3" w:themeFillTint="66"/>
          </w:tcPr>
          <w:p w14:paraId="3C853D52" w14:textId="4C0E0E52" w:rsidR="00A5576D" w:rsidRPr="00640DF8" w:rsidRDefault="00CC63B2" w:rsidP="00A5576D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ATEOAS</w:t>
            </w:r>
          </w:p>
        </w:tc>
        <w:tc>
          <w:tcPr>
            <w:tcW w:w="537" w:type="pct"/>
            <w:shd w:val="clear" w:color="auto" w:fill="DBDBDB" w:themeFill="accent3" w:themeFillTint="66"/>
          </w:tcPr>
          <w:p w14:paraId="5E8E5611" w14:textId="30F27479" w:rsidR="00A5576D" w:rsidRPr="0022446E" w:rsidRDefault="00EB66EE" w:rsidP="00A5576D">
            <w:pPr>
              <w:spacing w:before="120" w:after="120"/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5</w:t>
            </w:r>
          </w:p>
        </w:tc>
        <w:tc>
          <w:tcPr>
            <w:tcW w:w="723" w:type="pct"/>
            <w:gridSpan w:val="2"/>
          </w:tcPr>
          <w:p w14:paraId="1588BDDE" w14:textId="77777777" w:rsidR="00A5576D" w:rsidRDefault="00A5576D" w:rsidP="00A5576D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1577" w:type="pct"/>
            <w:gridSpan w:val="3"/>
          </w:tcPr>
          <w:p w14:paraId="39E8B282" w14:textId="77777777" w:rsidR="00A5576D" w:rsidRPr="00640DF8" w:rsidRDefault="00A5576D" w:rsidP="00A5576D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</w:tr>
      <w:tr w:rsidR="00A5576D" w14:paraId="71767D0F" w14:textId="77777777" w:rsidTr="004D7926">
        <w:trPr>
          <w:trHeight w:val="393"/>
        </w:trPr>
        <w:tc>
          <w:tcPr>
            <w:tcW w:w="2163" w:type="pct"/>
            <w:gridSpan w:val="5"/>
            <w:shd w:val="clear" w:color="auto" w:fill="DBDBDB" w:themeFill="accent3" w:themeFillTint="66"/>
          </w:tcPr>
          <w:p w14:paraId="2D015404" w14:textId="69A88F8C" w:rsidR="00A5576D" w:rsidRPr="004D1643" w:rsidRDefault="00A5576D" w:rsidP="00A5576D">
            <w:pPr>
              <w:spacing w:before="120" w:after="120"/>
              <w:jc w:val="center"/>
              <w:rPr>
                <w:rFonts w:ascii="Cambria" w:hAnsi="Cambria"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37" w:type="pct"/>
            <w:shd w:val="clear" w:color="auto" w:fill="DBDBDB" w:themeFill="accent3" w:themeFillTint="66"/>
          </w:tcPr>
          <w:p w14:paraId="2700E17D" w14:textId="08312C7A" w:rsidR="00A5576D" w:rsidRDefault="00EB66EE" w:rsidP="00A5576D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>2</w:t>
            </w:r>
            <w:r w:rsidR="00A5576D">
              <w:rPr>
                <w:rFonts w:ascii="Cambria" w:hAnsi="Cambria"/>
                <w:b/>
                <w:bCs/>
              </w:rPr>
              <w:t>0</w:t>
            </w:r>
          </w:p>
        </w:tc>
        <w:tc>
          <w:tcPr>
            <w:tcW w:w="723" w:type="pct"/>
            <w:gridSpan w:val="2"/>
          </w:tcPr>
          <w:p w14:paraId="67D74F8D" w14:textId="77777777" w:rsidR="00A5576D" w:rsidRDefault="00A5576D" w:rsidP="00A5576D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1577" w:type="pct"/>
            <w:gridSpan w:val="3"/>
          </w:tcPr>
          <w:p w14:paraId="4A13B794" w14:textId="77777777" w:rsidR="00A5576D" w:rsidRPr="00640DF8" w:rsidRDefault="00A5576D" w:rsidP="00A5576D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</w:tr>
      <w:tr w:rsidR="00A5576D" w14:paraId="1CBFF2B2" w14:textId="77777777" w:rsidTr="004D7926">
        <w:trPr>
          <w:trHeight w:val="393"/>
        </w:trPr>
        <w:tc>
          <w:tcPr>
            <w:tcW w:w="2163" w:type="pct"/>
            <w:gridSpan w:val="5"/>
            <w:shd w:val="clear" w:color="auto" w:fill="DBDBDB" w:themeFill="accent3" w:themeFillTint="66"/>
          </w:tcPr>
          <w:p w14:paraId="675FB93E" w14:textId="5FE3E5DC" w:rsidR="00A5576D" w:rsidRPr="008155FF" w:rsidRDefault="00A5576D" w:rsidP="00A5576D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AND TOTAL (</w:t>
            </w:r>
            <w:r w:rsidR="00EB66EE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0+</w:t>
            </w:r>
            <w:r w:rsidR="00143A43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0)</w:t>
            </w:r>
          </w:p>
        </w:tc>
        <w:tc>
          <w:tcPr>
            <w:tcW w:w="537" w:type="pct"/>
            <w:shd w:val="clear" w:color="auto" w:fill="DBDBDB" w:themeFill="accent3" w:themeFillTint="66"/>
          </w:tcPr>
          <w:p w14:paraId="5E52711D" w14:textId="308F1994" w:rsidR="00A5576D" w:rsidRDefault="00143A43" w:rsidP="00A5576D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4</w:t>
            </w:r>
            <w:r w:rsidR="00A5576D">
              <w:rPr>
                <w:rFonts w:ascii="Cambria" w:hAnsi="Cambria"/>
                <w:b/>
                <w:bCs/>
              </w:rPr>
              <w:t>0</w:t>
            </w:r>
          </w:p>
        </w:tc>
        <w:tc>
          <w:tcPr>
            <w:tcW w:w="723" w:type="pct"/>
            <w:gridSpan w:val="2"/>
          </w:tcPr>
          <w:p w14:paraId="1BCA4D77" w14:textId="77777777" w:rsidR="00A5576D" w:rsidRDefault="00A5576D" w:rsidP="00A5576D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1577" w:type="pct"/>
            <w:gridSpan w:val="3"/>
          </w:tcPr>
          <w:p w14:paraId="3B0A7F3C" w14:textId="77777777" w:rsidR="00A5576D" w:rsidRPr="00640DF8" w:rsidRDefault="00A5576D" w:rsidP="00A5576D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</w:tr>
      <w:tr w:rsidR="001C5CD6" w14:paraId="3D439003" w14:textId="77777777" w:rsidTr="00417E96">
        <w:trPr>
          <w:trHeight w:val="1097"/>
        </w:trPr>
        <w:tc>
          <w:tcPr>
            <w:tcW w:w="5000" w:type="pct"/>
            <w:gridSpan w:val="11"/>
          </w:tcPr>
          <w:p w14:paraId="5E09754D" w14:textId="3422EEB0" w:rsidR="001C5CD6" w:rsidRPr="00AC247D" w:rsidRDefault="00417E96" w:rsidP="003F70D6">
            <w:pPr>
              <w:spacing w:before="120" w:after="120"/>
              <w:rPr>
                <w:rFonts w:ascii="Cambria" w:hAnsi="Cambria"/>
                <w:b/>
                <w:bCs/>
                <w:i/>
                <w:iCs/>
              </w:rPr>
            </w:pPr>
            <w:r w:rsidRPr="00AC247D">
              <w:rPr>
                <w:rFonts w:ascii="Cambria" w:hAnsi="Cambria"/>
                <w:b/>
                <w:bCs/>
                <w:i/>
                <w:iCs/>
              </w:rPr>
              <w:t>Overall Comment:</w:t>
            </w:r>
          </w:p>
          <w:p w14:paraId="0D673A28" w14:textId="77777777" w:rsidR="00047079" w:rsidRDefault="00047079" w:rsidP="003F70D6">
            <w:pPr>
              <w:spacing w:before="120" w:after="120"/>
              <w:rPr>
                <w:rFonts w:ascii="Cambria" w:hAnsi="Cambria"/>
              </w:rPr>
            </w:pPr>
          </w:p>
          <w:p w14:paraId="3761E693" w14:textId="77777777" w:rsidR="00047079" w:rsidRDefault="00047079" w:rsidP="003F70D6">
            <w:pPr>
              <w:spacing w:before="120" w:after="120"/>
              <w:rPr>
                <w:rFonts w:ascii="Cambria" w:hAnsi="Cambria"/>
              </w:rPr>
            </w:pPr>
          </w:p>
          <w:p w14:paraId="7F5DC001" w14:textId="77777777" w:rsidR="00047079" w:rsidRDefault="00047079" w:rsidP="003F70D6">
            <w:pPr>
              <w:spacing w:before="120" w:after="120"/>
              <w:rPr>
                <w:rFonts w:ascii="Cambria" w:hAnsi="Cambria"/>
              </w:rPr>
            </w:pPr>
          </w:p>
          <w:p w14:paraId="3D439002" w14:textId="41D76580" w:rsidR="00047079" w:rsidRDefault="00047079" w:rsidP="003F70D6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3D439004" w14:textId="77777777" w:rsidR="0025669D" w:rsidRDefault="0025669D" w:rsidP="00C81527">
      <w:pPr>
        <w:rPr>
          <w:rFonts w:ascii="Cambria" w:hAnsi="Cambria"/>
        </w:rPr>
      </w:pPr>
    </w:p>
    <w:p w14:paraId="3D439005" w14:textId="3BB153D5" w:rsidR="00420FC5" w:rsidRDefault="00420FC5" w:rsidP="00C81527">
      <w:pPr>
        <w:rPr>
          <w:rFonts w:ascii="Cambria" w:hAnsi="Cambria"/>
        </w:rPr>
      </w:pPr>
    </w:p>
    <w:p w14:paraId="1CE9D90A" w14:textId="3081EE71" w:rsidR="004F61DA" w:rsidRDefault="004F61DA" w:rsidP="00C81527">
      <w:pPr>
        <w:rPr>
          <w:rFonts w:ascii="Cambria" w:hAnsi="Cambria"/>
        </w:rPr>
      </w:pPr>
    </w:p>
    <w:p w14:paraId="03A5451D" w14:textId="193396E3" w:rsidR="00072A6B" w:rsidRDefault="00072A6B" w:rsidP="00C81527">
      <w:pPr>
        <w:rPr>
          <w:rFonts w:ascii="Cambria" w:hAnsi="Cambria"/>
        </w:rPr>
      </w:pPr>
    </w:p>
    <w:p w14:paraId="6B303676" w14:textId="33A64F52" w:rsidR="00072A6B" w:rsidRDefault="00072A6B" w:rsidP="00C81527">
      <w:pPr>
        <w:rPr>
          <w:rFonts w:ascii="Cambria" w:hAnsi="Cambria"/>
        </w:rPr>
      </w:pPr>
    </w:p>
    <w:p w14:paraId="0E3DB969" w14:textId="70FEA298" w:rsidR="00072A6B" w:rsidRDefault="00072A6B" w:rsidP="00C81527">
      <w:pPr>
        <w:rPr>
          <w:rFonts w:ascii="Cambria" w:hAnsi="Cambria"/>
        </w:rPr>
      </w:pPr>
    </w:p>
    <w:p w14:paraId="73B09CEC" w14:textId="598105BD" w:rsidR="00072A6B" w:rsidRDefault="00072A6B" w:rsidP="00C81527">
      <w:pPr>
        <w:rPr>
          <w:rFonts w:ascii="Cambria" w:hAnsi="Cambria"/>
        </w:rPr>
      </w:pPr>
    </w:p>
    <w:p w14:paraId="45C6152D" w14:textId="5B27404E" w:rsidR="00072A6B" w:rsidRDefault="00072A6B" w:rsidP="00C81527">
      <w:pPr>
        <w:rPr>
          <w:rFonts w:ascii="Cambria" w:hAnsi="Cambria"/>
        </w:rPr>
      </w:pPr>
    </w:p>
    <w:p w14:paraId="0BDACBD4" w14:textId="63CA2F2C" w:rsidR="00072A6B" w:rsidRDefault="00072A6B" w:rsidP="00C81527">
      <w:pPr>
        <w:rPr>
          <w:rFonts w:ascii="Cambria" w:hAnsi="Cambria"/>
        </w:rPr>
      </w:pPr>
    </w:p>
    <w:p w14:paraId="5E809CCD" w14:textId="070C3AF2" w:rsidR="00072A6B" w:rsidRDefault="00072A6B" w:rsidP="00C81527">
      <w:pPr>
        <w:rPr>
          <w:rFonts w:ascii="Cambria" w:hAnsi="Cambria"/>
        </w:rPr>
      </w:pPr>
    </w:p>
    <w:p w14:paraId="7B3DFA8D" w14:textId="13C1EC9C" w:rsidR="00072A6B" w:rsidRDefault="00072A6B" w:rsidP="00C81527">
      <w:pPr>
        <w:rPr>
          <w:rFonts w:ascii="Cambria" w:hAnsi="Cambria"/>
        </w:rPr>
      </w:pPr>
    </w:p>
    <w:p w14:paraId="119EDA0B" w14:textId="77777777" w:rsidR="00072A6B" w:rsidRDefault="00072A6B" w:rsidP="00C81527">
      <w:pPr>
        <w:rPr>
          <w:rFonts w:ascii="Cambria" w:hAnsi="Cambria"/>
        </w:rPr>
      </w:pPr>
    </w:p>
    <w:p w14:paraId="3D439006" w14:textId="77777777" w:rsidR="0025669D" w:rsidRDefault="0025669D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3780"/>
        <w:gridCol w:w="2913"/>
      </w:tblGrid>
      <w:tr w:rsidR="0025669D" w14:paraId="3D43900A" w14:textId="77777777" w:rsidTr="002F022E">
        <w:trPr>
          <w:trHeight w:val="281"/>
        </w:trPr>
        <w:tc>
          <w:tcPr>
            <w:tcW w:w="2880" w:type="dxa"/>
            <w:tcBorders>
              <w:top w:val="single" w:sz="4" w:space="0" w:color="auto"/>
            </w:tcBorders>
          </w:tcPr>
          <w:p w14:paraId="3D439007" w14:textId="17B310F4" w:rsidR="0025669D" w:rsidRPr="0025669D" w:rsidRDefault="000F6FEA" w:rsidP="00C85D99">
            <w:pPr>
              <w:jc w:val="center"/>
              <w:rPr>
                <w:rFonts w:ascii="Cambria" w:hAnsi="Cambria"/>
              </w:rPr>
            </w:pPr>
            <w:r w:rsidRPr="000F6FEA">
              <w:rPr>
                <w:rFonts w:ascii="Cambria" w:hAnsi="Cambria"/>
              </w:rPr>
              <w:t>Victor Stany Rozario</w:t>
            </w:r>
            <w:r w:rsidR="0025669D" w:rsidRPr="0025669D">
              <w:rPr>
                <w:rFonts w:ascii="Cambria" w:hAnsi="Cambria"/>
              </w:rPr>
              <w:t xml:space="preserve"> (Course Teacher)</w:t>
            </w:r>
          </w:p>
        </w:tc>
        <w:tc>
          <w:tcPr>
            <w:tcW w:w="3780" w:type="dxa"/>
          </w:tcPr>
          <w:p w14:paraId="3D439008" w14:textId="27F3C25D" w:rsidR="0025669D" w:rsidRPr="0025669D" w:rsidRDefault="0025669D" w:rsidP="002F022E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913" w:type="dxa"/>
            <w:tcBorders>
              <w:top w:val="single" w:sz="4" w:space="0" w:color="auto"/>
            </w:tcBorders>
          </w:tcPr>
          <w:p w14:paraId="3D43900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3D43900B" w14:textId="77777777" w:rsidR="001C5CD6" w:rsidRDefault="001C5CD6" w:rsidP="00420FC5">
      <w:pPr>
        <w:rPr>
          <w:rFonts w:ascii="Cambria" w:hAnsi="Cambria"/>
        </w:rPr>
      </w:pPr>
    </w:p>
    <w:sectPr w:rsidR="001C5CD6" w:rsidSect="007E3E96">
      <w:headerReference w:type="default" r:id="rId7"/>
      <w:footerReference w:type="default" r:id="rId8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945187" w14:textId="77777777" w:rsidR="003F0A40" w:rsidRDefault="003F0A40" w:rsidP="00E92083">
      <w:pPr>
        <w:spacing w:after="0" w:line="240" w:lineRule="auto"/>
      </w:pPr>
      <w:r>
        <w:separator/>
      </w:r>
    </w:p>
  </w:endnote>
  <w:endnote w:type="continuationSeparator" w:id="0">
    <w:p w14:paraId="264554E8" w14:textId="77777777" w:rsidR="003F0A40" w:rsidRDefault="003F0A40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Arabic Typesetting">
    <w:charset w:val="B2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38F09F" w14:textId="19E27936" w:rsidR="000C7E0B" w:rsidRPr="00C43760" w:rsidRDefault="00126283" w:rsidP="00576B17">
    <w:pPr>
      <w:pStyle w:val="Footer"/>
      <w:jc w:val="right"/>
      <w:rPr>
        <w:rFonts w:ascii="Monotype Corsiva" w:hAnsi="Monotype Corsiva" w:cs="Arabic Typesetting"/>
      </w:rPr>
    </w:pPr>
    <w:r w:rsidRPr="00C43760">
      <w:rPr>
        <w:rFonts w:ascii="Monotype Corsiva" w:hAnsi="Monotype Corsiva" w:cs="Arabic Typesetting"/>
      </w:rPr>
      <w:t>Project Defense</w:t>
    </w:r>
    <w:r w:rsidR="00A144E7" w:rsidRPr="00C43760">
      <w:rPr>
        <w:rFonts w:ascii="Monotype Corsiva" w:hAnsi="Monotype Corsiva" w:cs="Arabic Typesetting"/>
      </w:rPr>
      <w:t xml:space="preserve">, </w:t>
    </w:r>
    <w:r w:rsidR="003A2618" w:rsidRPr="00C43760">
      <w:rPr>
        <w:rFonts w:ascii="Monotype Corsiva" w:hAnsi="Monotype Corsiva" w:cs="Arabic Typesetting"/>
      </w:rPr>
      <w:t>Spring</w:t>
    </w:r>
    <w:r w:rsidRPr="00C43760">
      <w:rPr>
        <w:rFonts w:ascii="Monotype Corsiva" w:hAnsi="Monotype Corsiva" w:cs="Arabic Typesetting"/>
      </w:rPr>
      <w:t xml:space="preserve"> 201</w:t>
    </w:r>
    <w:r w:rsidR="007C79B2" w:rsidRPr="00C43760">
      <w:rPr>
        <w:rFonts w:ascii="Monotype Corsiva" w:hAnsi="Monotype Corsiva" w:cs="Arabic Typesetting"/>
      </w:rPr>
      <w:t>9</w:t>
    </w:r>
    <w:r w:rsidRPr="00C43760">
      <w:rPr>
        <w:rFonts w:ascii="Monotype Corsiva" w:hAnsi="Monotype Corsiva" w:cs="Arabic Typesetting"/>
      </w:rPr>
      <w:t>-20</w:t>
    </w:r>
    <w:r w:rsidR="007C79B2" w:rsidRPr="00C43760">
      <w:rPr>
        <w:rFonts w:ascii="Monotype Corsiva" w:hAnsi="Monotype Corsiva" w:cs="Arabic Typesetting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591A9A" w14:textId="77777777" w:rsidR="003F0A40" w:rsidRDefault="003F0A40" w:rsidP="00E92083">
      <w:pPr>
        <w:spacing w:after="0" w:line="240" w:lineRule="auto"/>
      </w:pPr>
      <w:r>
        <w:separator/>
      </w:r>
    </w:p>
  </w:footnote>
  <w:footnote w:type="continuationSeparator" w:id="0">
    <w:p w14:paraId="32622A1F" w14:textId="77777777" w:rsidR="003F0A40" w:rsidRDefault="003F0A40" w:rsidP="00E920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5B3579" w14:textId="00A9B33B" w:rsidR="007C79B2" w:rsidRDefault="007C79B2">
    <w:pPr>
      <w:pStyle w:val="Header"/>
    </w:pPr>
  </w:p>
  <w:p w14:paraId="50C2A093" w14:textId="77777777" w:rsidR="007C79B2" w:rsidRDefault="007C79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03B06"/>
    <w:rsid w:val="0003075E"/>
    <w:rsid w:val="000375F9"/>
    <w:rsid w:val="00047079"/>
    <w:rsid w:val="0007216A"/>
    <w:rsid w:val="00072A6B"/>
    <w:rsid w:val="00090993"/>
    <w:rsid w:val="000934A9"/>
    <w:rsid w:val="000C7E0B"/>
    <w:rsid w:val="000D3793"/>
    <w:rsid w:val="000D5AF9"/>
    <w:rsid w:val="000F6FEA"/>
    <w:rsid w:val="001127B3"/>
    <w:rsid w:val="00114A0D"/>
    <w:rsid w:val="00126283"/>
    <w:rsid w:val="00136BD1"/>
    <w:rsid w:val="00143A43"/>
    <w:rsid w:val="00150425"/>
    <w:rsid w:val="00151F61"/>
    <w:rsid w:val="00162135"/>
    <w:rsid w:val="00162E94"/>
    <w:rsid w:val="0019755F"/>
    <w:rsid w:val="001A00C3"/>
    <w:rsid w:val="001C5CD6"/>
    <w:rsid w:val="001E6B2B"/>
    <w:rsid w:val="001F2B78"/>
    <w:rsid w:val="00201B40"/>
    <w:rsid w:val="002021A5"/>
    <w:rsid w:val="0022446E"/>
    <w:rsid w:val="002255F5"/>
    <w:rsid w:val="0025669D"/>
    <w:rsid w:val="00285248"/>
    <w:rsid w:val="002A438A"/>
    <w:rsid w:val="002D2F9F"/>
    <w:rsid w:val="002F022E"/>
    <w:rsid w:val="002F6FA4"/>
    <w:rsid w:val="003152EF"/>
    <w:rsid w:val="00315A10"/>
    <w:rsid w:val="0033276A"/>
    <w:rsid w:val="00346844"/>
    <w:rsid w:val="00350FCE"/>
    <w:rsid w:val="003610B2"/>
    <w:rsid w:val="00384C7B"/>
    <w:rsid w:val="003A2618"/>
    <w:rsid w:val="003B0496"/>
    <w:rsid w:val="003D4FCD"/>
    <w:rsid w:val="003D5532"/>
    <w:rsid w:val="003F0A40"/>
    <w:rsid w:val="00417E96"/>
    <w:rsid w:val="00420FC5"/>
    <w:rsid w:val="00441E29"/>
    <w:rsid w:val="0044547E"/>
    <w:rsid w:val="004A431E"/>
    <w:rsid w:val="004D07C2"/>
    <w:rsid w:val="004D0C27"/>
    <w:rsid w:val="004D1643"/>
    <w:rsid w:val="004D7926"/>
    <w:rsid w:val="004E03D7"/>
    <w:rsid w:val="004E0E8B"/>
    <w:rsid w:val="004F14D4"/>
    <w:rsid w:val="004F61DA"/>
    <w:rsid w:val="00507BC6"/>
    <w:rsid w:val="0052217A"/>
    <w:rsid w:val="00576B17"/>
    <w:rsid w:val="005908CF"/>
    <w:rsid w:val="00596BBE"/>
    <w:rsid w:val="005B1D89"/>
    <w:rsid w:val="005F7CED"/>
    <w:rsid w:val="00604263"/>
    <w:rsid w:val="00620E9A"/>
    <w:rsid w:val="00640DF8"/>
    <w:rsid w:val="00665AFE"/>
    <w:rsid w:val="0067410E"/>
    <w:rsid w:val="006D59EC"/>
    <w:rsid w:val="007209B4"/>
    <w:rsid w:val="007321DF"/>
    <w:rsid w:val="007336F1"/>
    <w:rsid w:val="00750FBD"/>
    <w:rsid w:val="007914E8"/>
    <w:rsid w:val="007A30E3"/>
    <w:rsid w:val="007C79B2"/>
    <w:rsid w:val="007E2232"/>
    <w:rsid w:val="007E3E96"/>
    <w:rsid w:val="007E478A"/>
    <w:rsid w:val="007F2F98"/>
    <w:rsid w:val="008155FF"/>
    <w:rsid w:val="00824D2D"/>
    <w:rsid w:val="008333F2"/>
    <w:rsid w:val="00865F1C"/>
    <w:rsid w:val="008836A0"/>
    <w:rsid w:val="008B12DA"/>
    <w:rsid w:val="008F49B6"/>
    <w:rsid w:val="008F7B69"/>
    <w:rsid w:val="009167B4"/>
    <w:rsid w:val="00937802"/>
    <w:rsid w:val="00946D3E"/>
    <w:rsid w:val="009666BB"/>
    <w:rsid w:val="00966B7F"/>
    <w:rsid w:val="009674FE"/>
    <w:rsid w:val="009705AF"/>
    <w:rsid w:val="00973C91"/>
    <w:rsid w:val="0098586C"/>
    <w:rsid w:val="009E1B01"/>
    <w:rsid w:val="009E3C02"/>
    <w:rsid w:val="009F2698"/>
    <w:rsid w:val="00A144E7"/>
    <w:rsid w:val="00A25C88"/>
    <w:rsid w:val="00A30EC8"/>
    <w:rsid w:val="00A3111D"/>
    <w:rsid w:val="00A52620"/>
    <w:rsid w:val="00A5576D"/>
    <w:rsid w:val="00A6110B"/>
    <w:rsid w:val="00A64171"/>
    <w:rsid w:val="00A747E9"/>
    <w:rsid w:val="00A871EB"/>
    <w:rsid w:val="00AA046E"/>
    <w:rsid w:val="00AA0DB0"/>
    <w:rsid w:val="00AA7B10"/>
    <w:rsid w:val="00AC247D"/>
    <w:rsid w:val="00AC51A0"/>
    <w:rsid w:val="00AC5650"/>
    <w:rsid w:val="00AF7E07"/>
    <w:rsid w:val="00B15D6F"/>
    <w:rsid w:val="00B27F7B"/>
    <w:rsid w:val="00B338B1"/>
    <w:rsid w:val="00B401E3"/>
    <w:rsid w:val="00B754C7"/>
    <w:rsid w:val="00B91C50"/>
    <w:rsid w:val="00B960F4"/>
    <w:rsid w:val="00BB3D93"/>
    <w:rsid w:val="00BE3070"/>
    <w:rsid w:val="00BF0ACF"/>
    <w:rsid w:val="00C17416"/>
    <w:rsid w:val="00C318A1"/>
    <w:rsid w:val="00C43760"/>
    <w:rsid w:val="00C4384D"/>
    <w:rsid w:val="00C553C9"/>
    <w:rsid w:val="00C56614"/>
    <w:rsid w:val="00C76AF1"/>
    <w:rsid w:val="00C81527"/>
    <w:rsid w:val="00C85D99"/>
    <w:rsid w:val="00CC2644"/>
    <w:rsid w:val="00CC50F5"/>
    <w:rsid w:val="00CC63B2"/>
    <w:rsid w:val="00CD49C6"/>
    <w:rsid w:val="00CD59E8"/>
    <w:rsid w:val="00CF6EB1"/>
    <w:rsid w:val="00D110B5"/>
    <w:rsid w:val="00D1728A"/>
    <w:rsid w:val="00D71F3E"/>
    <w:rsid w:val="00D75461"/>
    <w:rsid w:val="00D8443D"/>
    <w:rsid w:val="00DB39FC"/>
    <w:rsid w:val="00DD3F1B"/>
    <w:rsid w:val="00DD7A59"/>
    <w:rsid w:val="00DF333F"/>
    <w:rsid w:val="00E213D7"/>
    <w:rsid w:val="00E221FF"/>
    <w:rsid w:val="00E27710"/>
    <w:rsid w:val="00E70167"/>
    <w:rsid w:val="00E819FA"/>
    <w:rsid w:val="00E92083"/>
    <w:rsid w:val="00E95133"/>
    <w:rsid w:val="00EA2786"/>
    <w:rsid w:val="00EB66EE"/>
    <w:rsid w:val="00EC039D"/>
    <w:rsid w:val="00EC43DE"/>
    <w:rsid w:val="00ED10FB"/>
    <w:rsid w:val="00ED4B67"/>
    <w:rsid w:val="00EF71AF"/>
    <w:rsid w:val="00F0248B"/>
    <w:rsid w:val="00F15258"/>
    <w:rsid w:val="00F259A6"/>
    <w:rsid w:val="00F358F1"/>
    <w:rsid w:val="00F42436"/>
    <w:rsid w:val="00F50C75"/>
    <w:rsid w:val="00FB18A1"/>
    <w:rsid w:val="00FC36F3"/>
    <w:rsid w:val="00FC6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38F31"/>
  <w15:chartTrackingRefBased/>
  <w15:docId w15:val="{6FF966E0-77F0-4279-B7A1-79E79DB78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24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1</TotalTime>
  <Pages>2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Victor Stany Rozario</cp:lastModifiedBy>
  <cp:revision>168</cp:revision>
  <cp:lastPrinted>2017-05-02T04:19:00Z</cp:lastPrinted>
  <dcterms:created xsi:type="dcterms:W3CDTF">2015-12-06T19:51:00Z</dcterms:created>
  <dcterms:modified xsi:type="dcterms:W3CDTF">2020-05-12T16:36:00Z</dcterms:modified>
</cp:coreProperties>
</file>